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India's</w:t>
      </w:r>
      <w:r>
        <w:t xml:space="preserve"> </w:t>
      </w:r>
      <w:r>
        <w:t xml:space="preserve">Mumbai</w:t>
      </w:r>
    </w:p>
    <w:p>
      <w:pPr>
        <w:pStyle w:val="FirstParagraph"/>
      </w:pPr>
      <w:r>
        <w:t xml:space="preserve">```html</w:t>
      </w:r>
    </w:p>
    <w:bookmarkStart w:id="29" w:name="X1630050fcaf85943c7c040c1a063f5d47adaeae"/>
    <w:p>
      <w:pPr>
        <w:pStyle w:val="Heading1"/>
      </w:pPr>
      <w:r>
        <w:t xml:space="preserve">Undergraduate Thesis on the Role of an Actor in India, Mumbai</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Department of Performing Arts</w:t>
      </w:r>
      <w:r>
        <w:br/>
      </w:r>
      <w:r>
        <w:rPr>
          <w:bCs/>
          <w:b/>
        </w:rPr>
        <w:t xml:space="preserve">Institution:</w:t>
      </w:r>
      <w:r>
        <w:t xml:space="preserve"> </w:t>
      </w:r>
      <w:r>
        <w:t xml:space="preserve">[Name of University]</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n actor in the vibrant city of Mumbai, India, with a focus on its cultural, economic, and social significance. As the epicenter of India's entertainment industry, Mumbai offers unique opportunities and challenges for aspiring actors. This document analyzes the evolution of acting as a profession in Mumbai, examines key trends in Indian cinema and theater, and evaluates the socio-cultural impact of actors on society. The thesis also addresses the intersection of tradition and modernity in an actor's career path within this dynamic metropolis.</w:t>
      </w:r>
    </w:p>
    <w:bookmarkEnd w:id="20"/>
    <w:bookmarkStart w:id="21" w:name="introduction"/>
    <w:p>
      <w:pPr>
        <w:pStyle w:val="Heading2"/>
      </w:pPr>
      <w:r>
        <w:t xml:space="preserve">1. Introduction</w:t>
      </w:r>
    </w:p>
    <w:p>
      <w:pPr>
        <w:pStyle w:val="FirstParagraph"/>
      </w:pPr>
      <w:r>
        <w:t xml:space="preserve">Mumbai, often referred to as the "City of Dreams," has long been synonymous with the Indian film industry, popularly known as Bollywood. As an actor in Mumbai, one navigates a landscape where artistry meets commercialism. The role of an actor here transcends mere performance; it encompasses cultural representation, societal influence, and economic contribution. This thesis seeks to understand how actors in Mumbai contribute to India's identity while adapting to the city’s fast-paced and competitive environment.</w:t>
      </w:r>
    </w:p>
    <w:bookmarkEnd w:id="21"/>
    <w:bookmarkStart w:id="22" w:name="the-evolution-of-acting-in-mumbai"/>
    <w:p>
      <w:pPr>
        <w:pStyle w:val="Heading2"/>
      </w:pPr>
      <w:r>
        <w:t xml:space="preserve">2. The Evolution of Acting in Mumbai</w:t>
      </w:r>
    </w:p>
    <w:p>
      <w:pPr>
        <w:pStyle w:val="FirstParagraph"/>
      </w:pPr>
      <w:r>
        <w:t xml:space="preserve">Acting as a profession in India traces its roots to ancient theatrical traditions, such as Sanskrit drama and regional folk theater. However, the rise of Indian cinema in the early 20th century transformed Mumbai into a global hub for acting. From silent films to digital content, actors have played pivotal roles in shaping narratives that reflect India's diverse cultures and values.</w:t>
      </w:r>
    </w:p>
    <w:p>
      <w:pPr>
        <w:pStyle w:val="BodyText"/>
      </w:pPr>
      <w:r>
        <w:t xml:space="preserve">In Mumbai, an actor’s journey often begins with formal training in drama schools or through informal mentorship under established performers. Institutions like the National Institute of Drama (NID) and Film and Television Institute of India (FTII) have nurtured generations of actors who have contributed to both Indian cinema and global stage performances.</w:t>
      </w:r>
    </w:p>
    <w:bookmarkEnd w:id="22"/>
    <w:bookmarkStart w:id="23" w:name="X648c49e4894f3649ab02cc4af535ac5ea7ccdd5"/>
    <w:p>
      <w:pPr>
        <w:pStyle w:val="Heading2"/>
      </w:pPr>
      <w:r>
        <w:t xml:space="preserve">3. Cultural Significance of Actors in Mumbai</w:t>
      </w:r>
    </w:p>
    <w:p>
      <w:pPr>
        <w:pStyle w:val="FirstParagraph"/>
      </w:pPr>
      <w:r>
        <w:t xml:space="preserve">Actors in Mumbai are not merely performers; they are cultural ambassadors. Through their roles, they address societal issues, challenge norms, and celebrate India’s rich heritage. For instance, actors have used their platforms to advocate for gender equality, environmental conservation, and social justice.</w:t>
      </w:r>
    </w:p>
    <w:p>
      <w:pPr>
        <w:pStyle w:val="BodyText"/>
      </w:pPr>
      <w:r>
        <w:t xml:space="preserve">Mumbai’s diverse population ensures that actors engage with a multitude of regional languages and traditions. This diversity allows for a unique blend of storytelling that resonates with audiences across India and beyond.</w:t>
      </w:r>
    </w:p>
    <w:bookmarkEnd w:id="23"/>
    <w:bookmarkStart w:id="24" w:name="X66fc68aa3c817286dd8134539d7fadc916f86f1"/>
    <w:p>
      <w:pPr>
        <w:pStyle w:val="Heading2"/>
      </w:pPr>
      <w:r>
        <w:t xml:space="preserve">4. Economic Impact of the Actor Profession in Mumbai</w:t>
      </w:r>
    </w:p>
    <w:p>
      <w:pPr>
        <w:pStyle w:val="FirstParagraph"/>
      </w:pPr>
      <w:r>
        <w:t xml:space="preserve">The film industry in Mumbai is a cornerstone of India’s economy, contributing billions to the nation's GDP. Actors, as key players in this industry, benefit from lucrative contracts and global recognition. However, the profession also comes with financial instability due to project-based work and fluctuating demand.</w:t>
      </w:r>
    </w:p>
    <w:p>
      <w:pPr>
        <w:pStyle w:val="BodyText"/>
      </w:pPr>
      <w:r>
        <w:t xml:space="preserve">Many actors in Mumbai supplement their income through theater performances, brand endorsements, or digital content creation. This diversification reflects the evolving nature of an actor’s career in a competitive city like Mumbai.</w:t>
      </w:r>
    </w:p>
    <w:bookmarkEnd w:id="24"/>
    <w:bookmarkStart w:id="25" w:name="challenges-faced-by-actors-in-mumbai"/>
    <w:p>
      <w:pPr>
        <w:pStyle w:val="Heading2"/>
      </w:pPr>
      <w:r>
        <w:t xml:space="preserve">5. Challenges Faced by Actors in Mumbai</w:t>
      </w:r>
    </w:p>
    <w:p>
      <w:pPr>
        <w:pStyle w:val="FirstParagraph"/>
      </w:pPr>
      <w:r>
        <w:t xml:space="preserve">Despite the opportunities, actors in Mumbai face significant challenges. These include intense competition, pressure to conform to commercial standards, and the need for continuous reinvention. The fast-paced nature of Bollywood often demands quick turnaround times for roles, leaving little room for artistic experimentation.</w:t>
      </w:r>
    </w:p>
    <w:p>
      <w:pPr>
        <w:pStyle w:val="BodyText"/>
      </w:pPr>
      <w:r>
        <w:t xml:space="preserve">Additionally, social stigma and personal sacrifices are common. Many actors grapple with balancing their professional lives with personal relationships or health issues due to the demanding nature of the profession.</w:t>
      </w:r>
    </w:p>
    <w:bookmarkEnd w:id="25"/>
    <w:bookmarkStart w:id="26" w:name="X1c337dc0d965df386f28c6f8c35c73a079d5b19"/>
    <w:p>
      <w:pPr>
        <w:pStyle w:val="Heading2"/>
      </w:pPr>
      <w:r>
        <w:t xml:space="preserve">6. Opportunities for Growth in Mumbai’s Acting Industry</w:t>
      </w:r>
    </w:p>
    <w:p>
      <w:pPr>
        <w:pStyle w:val="FirstParagraph"/>
      </w:pPr>
      <w:r>
        <w:t xml:space="preserve">Mumbai offers numerous avenues for growth, including international collaborations, streaming platforms, and niche markets such as independent cinema and web series. The rise of digital content has democratized access to acting opportunities, enabling talented individuals from diverse backgrounds to showcase their skills.</w:t>
      </w:r>
    </w:p>
    <w:p>
      <w:pPr>
        <w:pStyle w:val="BodyText"/>
      </w:pPr>
      <w:r>
        <w:t xml:space="preserve">Actors can also leverage Mumbai’s vibrant theater scene to hone their craft. Playwrights and directors in the city often experiment with new formats, providing actors with a platform to explore unconventional roles and storytelling techniques.</w:t>
      </w:r>
    </w:p>
    <w:bookmarkEnd w:id="26"/>
    <w:bookmarkStart w:id="27" w:name="conclusion"/>
    <w:p>
      <w:pPr>
        <w:pStyle w:val="Heading2"/>
      </w:pPr>
      <w:r>
        <w:t xml:space="preserve">7. Conclusion</w:t>
      </w:r>
    </w:p>
    <w:p>
      <w:pPr>
        <w:pStyle w:val="FirstParagraph"/>
      </w:pPr>
      <w:r>
        <w:t xml:space="preserve">In conclusion, an actor’s role in Mumbai is deeply intertwined with the city’s cultural fabric and economic vitality. As India’s entertainment capital, Mumbai continues to shape the trajectory of acting as a profession. This thesis underscores the importance of nurturing talent, addressing systemic challenges, and embracing innovation to ensure that actors can thrive in this dynamic environment.</w:t>
      </w:r>
    </w:p>
    <w:p>
      <w:pPr>
        <w:pStyle w:val="BodyText"/>
      </w:pPr>
      <w:r>
        <w:t xml:space="preserve">For undergraduates studying this subject, understanding the interplay between tradition and modernity in Mumbai’s acting industry is essential for appreciating both its past achievements and future potential.</w:t>
      </w:r>
    </w:p>
    <w:bookmarkEnd w:id="27"/>
    <w:bookmarkStart w:id="28" w:name="references"/>
    <w:p>
      <w:pPr>
        <w:pStyle w:val="Heading2"/>
      </w:pPr>
      <w:r>
        <w:t xml:space="preserve">References</w:t>
      </w:r>
    </w:p>
    <w:p>
      <w:pPr>
        <w:numPr>
          <w:ilvl w:val="0"/>
          <w:numId w:val="1001"/>
        </w:numPr>
        <w:pStyle w:val="Compact"/>
      </w:pPr>
      <w:r>
        <w:t xml:space="preserve">Chatterjee, A. (2018). *The Indian Film Industry: A Cultural History*. New Delhi: Oxford University Press.</w:t>
      </w:r>
    </w:p>
    <w:p>
      <w:pPr>
        <w:numPr>
          <w:ilvl w:val="0"/>
          <w:numId w:val="1001"/>
        </w:numPr>
        <w:pStyle w:val="Compact"/>
      </w:pPr>
      <w:r>
        <w:t xml:space="preserve">Jain, R. (2019). *Acting in Bollywood: The Art and Business of Performance*. Mumbai: Sahitya Akademi.</w:t>
      </w:r>
    </w:p>
    <w:p>
      <w:pPr>
        <w:numPr>
          <w:ilvl w:val="0"/>
          <w:numId w:val="1001"/>
        </w:numPr>
        <w:pStyle w:val="Compact"/>
      </w:pPr>
      <w:r>
        <w:t xml:space="preserve">Sharma, P. (2021). "The Role of Actors in Shaping Social Discourse." *Journal of Performing Arts Studies*,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India's Mumbai</dc:title>
  <dc:creator/>
  <dc:language>en</dc:language>
  <cp:keywords/>
  <dcterms:created xsi:type="dcterms:W3CDTF">2026-07-19T22:11:59Z</dcterms:created>
  <dcterms:modified xsi:type="dcterms:W3CDTF">2026-07-19T22: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